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DA8D0" w14:textId="1C8DDE97" w:rsidR="008052F5" w:rsidRDefault="008052F5"/>
    <w:tbl>
      <w:tblPr>
        <w:tblStyle w:val="TableGrid"/>
        <w:tblpPr w:leftFromText="180" w:rightFromText="180" w:vertAnchor="text" w:horzAnchor="margin" w:tblpX="-365" w:tblpY="14"/>
        <w:tblW w:w="11430" w:type="dxa"/>
        <w:tblLook w:val="04A0" w:firstRow="1" w:lastRow="0" w:firstColumn="1" w:lastColumn="0" w:noHBand="0" w:noVBand="1"/>
      </w:tblPr>
      <w:tblGrid>
        <w:gridCol w:w="1950"/>
        <w:gridCol w:w="854"/>
        <w:gridCol w:w="2236"/>
        <w:gridCol w:w="6390"/>
      </w:tblGrid>
      <w:tr w:rsidR="008052F5" w:rsidRPr="003C7D09" w14:paraId="0E408760" w14:textId="77777777" w:rsidTr="00A47590">
        <w:trPr>
          <w:trHeight w:val="278"/>
        </w:trPr>
        <w:tc>
          <w:tcPr>
            <w:tcW w:w="1950" w:type="dxa"/>
            <w:tcBorders>
              <w:bottom w:val="single" w:sz="4" w:space="0" w:color="auto"/>
            </w:tcBorders>
          </w:tcPr>
          <w:p w14:paraId="6FBE5AED" w14:textId="77777777" w:rsidR="008052F5" w:rsidRPr="00DD5295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6815477"/>
            <w:bookmarkStart w:id="1" w:name="_Hlk135059398"/>
            <w:r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74B32E5B" w14:textId="431279C8" w:rsidR="008052F5" w:rsidRDefault="0053072B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6" w:type="dxa"/>
            <w:tcBorders>
              <w:bottom w:val="single" w:sz="4" w:space="0" w:color="auto"/>
            </w:tcBorders>
          </w:tcPr>
          <w:p w14:paraId="1906476E" w14:textId="77777777" w:rsidR="008052F5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ASS</w:t>
            </w:r>
          </w:p>
        </w:tc>
        <w:tc>
          <w:tcPr>
            <w:tcW w:w="6390" w:type="dxa"/>
            <w:tcBorders>
              <w:bottom w:val="single" w:sz="4" w:space="0" w:color="auto"/>
            </w:tcBorders>
          </w:tcPr>
          <w:p w14:paraId="20EF0FDE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or Day Holiday</w:t>
            </w:r>
          </w:p>
        </w:tc>
      </w:tr>
      <w:tr w:rsidR="008052F5" w:rsidRPr="003C7D09" w14:paraId="6C03295B" w14:textId="77777777" w:rsidTr="00A47590">
        <w:trPr>
          <w:trHeight w:val="278"/>
        </w:trPr>
        <w:tc>
          <w:tcPr>
            <w:tcW w:w="1950" w:type="dxa"/>
            <w:tcBorders>
              <w:top w:val="single" w:sz="4" w:space="0" w:color="auto"/>
            </w:tcBorders>
          </w:tcPr>
          <w:p w14:paraId="5C962B8A" w14:textId="77777777" w:rsidR="008052F5" w:rsidRPr="00DD5295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single" w:sz="4" w:space="0" w:color="auto"/>
            </w:tcBorders>
          </w:tcPr>
          <w:p w14:paraId="081139C8" w14:textId="70F9BCEA" w:rsidR="008052F5" w:rsidRPr="003C7D09" w:rsidRDefault="00871442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36" w:type="dxa"/>
            <w:tcBorders>
              <w:top w:val="single" w:sz="4" w:space="0" w:color="auto"/>
            </w:tcBorders>
          </w:tcPr>
          <w:p w14:paraId="17E26FAC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tcBorders>
              <w:top w:val="single" w:sz="4" w:space="0" w:color="auto"/>
            </w:tcBorders>
          </w:tcPr>
          <w:p w14:paraId="64E2CDEF" w14:textId="3A496C76" w:rsidR="008052F5" w:rsidRPr="00BB31B8" w:rsidRDefault="00D52DA7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31B8">
              <w:rPr>
                <w:rFonts w:ascii="Times New Roman" w:hAnsi="Times New Roman" w:cs="Times New Roman"/>
                <w:sz w:val="24"/>
                <w:szCs w:val="24"/>
              </w:rPr>
              <w:t>Open House</w:t>
            </w:r>
            <w:r w:rsidR="00F21266">
              <w:rPr>
                <w:rFonts w:ascii="Times New Roman" w:hAnsi="Times New Roman" w:cs="Times New Roman"/>
                <w:sz w:val="24"/>
                <w:szCs w:val="24"/>
              </w:rPr>
              <w:t xml:space="preserve"> @ 9:00 and 11:00 meet upstairs in Hall</w:t>
            </w:r>
          </w:p>
        </w:tc>
      </w:tr>
      <w:tr w:rsidR="008052F5" w:rsidRPr="003C7D09" w14:paraId="16F54EAF" w14:textId="77777777" w:rsidTr="0096103F">
        <w:trPr>
          <w:trHeight w:val="264"/>
        </w:trPr>
        <w:tc>
          <w:tcPr>
            <w:tcW w:w="1950" w:type="dxa"/>
          </w:tcPr>
          <w:p w14:paraId="5056789A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205D7F31" w14:textId="44702F42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00ED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36" w:type="dxa"/>
          </w:tcPr>
          <w:p w14:paraId="3DE54D13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shd w:val="clear" w:color="auto" w:fill="auto"/>
          </w:tcPr>
          <w:p w14:paraId="20CA9650" w14:textId="667C6AF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52F5" w:rsidRPr="003C7D09" w14:paraId="2BAF81A1" w14:textId="77777777" w:rsidTr="00A47590">
        <w:trPr>
          <w:trHeight w:val="278"/>
        </w:trPr>
        <w:tc>
          <w:tcPr>
            <w:tcW w:w="1950" w:type="dxa"/>
          </w:tcPr>
          <w:p w14:paraId="5BD85E53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16A76C53" w14:textId="74F6948E" w:rsidR="008052F5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00E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36" w:type="dxa"/>
          </w:tcPr>
          <w:p w14:paraId="2FF35B49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2601BCAA" w14:textId="77777777" w:rsidR="008052F5" w:rsidRPr="003C7D09" w:rsidRDefault="008052F5" w:rsidP="00A475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7B5C8725" w14:textId="77777777" w:rsidTr="00A47590">
        <w:trPr>
          <w:trHeight w:val="278"/>
        </w:trPr>
        <w:tc>
          <w:tcPr>
            <w:tcW w:w="1950" w:type="dxa"/>
          </w:tcPr>
          <w:p w14:paraId="070CB5FD" w14:textId="32BFF3D4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DAE5CBE" w14:textId="38DDB09D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236" w:type="dxa"/>
          </w:tcPr>
          <w:p w14:paraId="7528907B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03BA603" w14:textId="45A49D1B" w:rsidR="00727EFE" w:rsidRDefault="00727EFE" w:rsidP="00727EFE">
            <w:pPr>
              <w:tabs>
                <w:tab w:val="left" w:pos="109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Trip grades 5-8 Spanish and Engli</w:t>
            </w:r>
            <w:r w:rsidR="00B10A3E">
              <w:rPr>
                <w:rFonts w:ascii="Times New Roman" w:hAnsi="Times New Roman" w:cs="Times New Roman"/>
                <w:sz w:val="24"/>
                <w:szCs w:val="24"/>
              </w:rPr>
              <w:t>sh Programs</w:t>
            </w:r>
          </w:p>
        </w:tc>
      </w:tr>
      <w:tr w:rsidR="00727EFE" w:rsidRPr="003C7D09" w14:paraId="31582D9A" w14:textId="77777777" w:rsidTr="00A47590">
        <w:trPr>
          <w:trHeight w:val="278"/>
        </w:trPr>
        <w:tc>
          <w:tcPr>
            <w:tcW w:w="1950" w:type="dxa"/>
          </w:tcPr>
          <w:p w14:paraId="79EC9616" w14:textId="46FEA375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</w:p>
        </w:tc>
        <w:tc>
          <w:tcPr>
            <w:tcW w:w="854" w:type="dxa"/>
          </w:tcPr>
          <w:p w14:paraId="0446D5AA" w14:textId="5D3A44CF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36" w:type="dxa"/>
          </w:tcPr>
          <w:p w14:paraId="2C7F7E0D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2138167" w14:textId="77777777" w:rsidR="00727EFE" w:rsidRDefault="00727EFE" w:rsidP="00727EFE">
            <w:pPr>
              <w:tabs>
                <w:tab w:val="left" w:pos="109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2CC5CC72" w14:textId="77777777" w:rsidTr="00A47590">
        <w:trPr>
          <w:trHeight w:val="278"/>
        </w:trPr>
        <w:tc>
          <w:tcPr>
            <w:tcW w:w="1950" w:type="dxa"/>
          </w:tcPr>
          <w:p w14:paraId="27B99047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14E0B4C2" w14:textId="1BACB9A1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236" w:type="dxa"/>
          </w:tcPr>
          <w:p w14:paraId="0B833C77" w14:textId="777777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English Class</w:t>
            </w:r>
          </w:p>
        </w:tc>
        <w:tc>
          <w:tcPr>
            <w:tcW w:w="6390" w:type="dxa"/>
          </w:tcPr>
          <w:p w14:paraId="44B3475E" w14:textId="2E85D238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deral Holiday </w:t>
            </w:r>
          </w:p>
        </w:tc>
      </w:tr>
      <w:tr w:rsidR="00727EFE" w:rsidRPr="003C7D09" w14:paraId="3FC4C26E" w14:textId="77777777" w:rsidTr="00E73D0E">
        <w:trPr>
          <w:trHeight w:val="278"/>
        </w:trPr>
        <w:tc>
          <w:tcPr>
            <w:tcW w:w="1950" w:type="dxa"/>
          </w:tcPr>
          <w:p w14:paraId="3B410F73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49FA870B" w14:textId="76AEA48D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36" w:type="dxa"/>
          </w:tcPr>
          <w:p w14:paraId="2B1B89CA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shd w:val="clear" w:color="auto" w:fill="FFFFFF" w:themeFill="background1"/>
          </w:tcPr>
          <w:p w14:paraId="5A81C739" w14:textId="2C9310D9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67758FED" w14:textId="77777777" w:rsidTr="00A47590">
        <w:trPr>
          <w:trHeight w:val="278"/>
        </w:trPr>
        <w:tc>
          <w:tcPr>
            <w:tcW w:w="1950" w:type="dxa"/>
          </w:tcPr>
          <w:p w14:paraId="7A63BEF0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5FA0FA3E" w14:textId="006581DB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236" w:type="dxa"/>
          </w:tcPr>
          <w:p w14:paraId="3DACFC82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05FD4DB" w14:textId="078F8AD8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67AC79BA" w14:textId="77777777" w:rsidTr="00727EFE">
        <w:trPr>
          <w:trHeight w:val="264"/>
        </w:trPr>
        <w:tc>
          <w:tcPr>
            <w:tcW w:w="1950" w:type="dxa"/>
          </w:tcPr>
          <w:p w14:paraId="241F640C" w14:textId="262CCB9E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7D09">
              <w:rPr>
                <w:rFonts w:ascii="Times New Roman" w:hAnsi="Times New Roman" w:cs="Times New Roman"/>
                <w:sz w:val="24"/>
                <w:szCs w:val="24"/>
              </w:rPr>
              <w:t>November</w:t>
            </w:r>
          </w:p>
        </w:tc>
        <w:tc>
          <w:tcPr>
            <w:tcW w:w="854" w:type="dxa"/>
          </w:tcPr>
          <w:p w14:paraId="634DD7E1" w14:textId="0808D926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36" w:type="dxa"/>
          </w:tcPr>
          <w:p w14:paraId="3C5FC36E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shd w:val="clear" w:color="auto" w:fill="auto"/>
          </w:tcPr>
          <w:p w14:paraId="40D933FE" w14:textId="74821A55" w:rsidR="00727EFE" w:rsidRPr="00804915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3FB80718" w14:textId="77777777" w:rsidTr="00A47590">
        <w:trPr>
          <w:trHeight w:val="278"/>
        </w:trPr>
        <w:tc>
          <w:tcPr>
            <w:tcW w:w="1950" w:type="dxa"/>
          </w:tcPr>
          <w:p w14:paraId="5EC6C855" w14:textId="26579EA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B005713" w14:textId="66128E74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36" w:type="dxa"/>
          </w:tcPr>
          <w:p w14:paraId="2719207D" w14:textId="571A9343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English Class</w:t>
            </w:r>
          </w:p>
        </w:tc>
        <w:tc>
          <w:tcPr>
            <w:tcW w:w="6390" w:type="dxa"/>
          </w:tcPr>
          <w:p w14:paraId="0A0011D0" w14:textId="68F75CDC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l Holiday</w:t>
            </w:r>
          </w:p>
        </w:tc>
      </w:tr>
      <w:tr w:rsidR="00727EFE" w:rsidRPr="003C7D09" w14:paraId="120AF22F" w14:textId="77777777" w:rsidTr="00A47590">
        <w:trPr>
          <w:trHeight w:val="287"/>
        </w:trPr>
        <w:tc>
          <w:tcPr>
            <w:tcW w:w="1950" w:type="dxa"/>
          </w:tcPr>
          <w:p w14:paraId="11F4F5D8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7D8815F0" w14:textId="1737144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236" w:type="dxa"/>
          </w:tcPr>
          <w:p w14:paraId="68BE9A69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7336A2A8" w14:textId="702498FF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66ABF594" w14:textId="77777777" w:rsidTr="00A47590">
        <w:trPr>
          <w:trHeight w:val="278"/>
        </w:trPr>
        <w:tc>
          <w:tcPr>
            <w:tcW w:w="1950" w:type="dxa"/>
          </w:tcPr>
          <w:p w14:paraId="48F99EF5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2B540B73" w14:textId="66AA9472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236" w:type="dxa"/>
          </w:tcPr>
          <w:p w14:paraId="52480A93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0CA9467" w14:textId="6E24A0AF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19488690" w14:textId="77777777" w:rsidTr="00A47590">
        <w:trPr>
          <w:trHeight w:val="278"/>
        </w:trPr>
        <w:tc>
          <w:tcPr>
            <w:tcW w:w="1950" w:type="dxa"/>
          </w:tcPr>
          <w:p w14:paraId="6DF91783" w14:textId="378C7C45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ember</w:t>
            </w:r>
          </w:p>
        </w:tc>
        <w:tc>
          <w:tcPr>
            <w:tcW w:w="854" w:type="dxa"/>
          </w:tcPr>
          <w:p w14:paraId="0807FA40" w14:textId="53DA8FC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6" w:type="dxa"/>
          </w:tcPr>
          <w:p w14:paraId="35180DE4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ASS</w:t>
            </w:r>
          </w:p>
        </w:tc>
        <w:tc>
          <w:tcPr>
            <w:tcW w:w="6390" w:type="dxa"/>
          </w:tcPr>
          <w:p w14:paraId="76D9B6D8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anksgiving Holiday</w:t>
            </w:r>
          </w:p>
        </w:tc>
      </w:tr>
      <w:tr w:rsidR="00727EFE" w:rsidRPr="003C7D09" w14:paraId="454BE721" w14:textId="77777777" w:rsidTr="00A47590">
        <w:trPr>
          <w:trHeight w:val="278"/>
        </w:trPr>
        <w:tc>
          <w:tcPr>
            <w:tcW w:w="1950" w:type="dxa"/>
          </w:tcPr>
          <w:p w14:paraId="0E5F132A" w14:textId="5DCDB458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706EE55B" w14:textId="6B9F016B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</w:t>
            </w:r>
          </w:p>
        </w:tc>
        <w:tc>
          <w:tcPr>
            <w:tcW w:w="2236" w:type="dxa"/>
          </w:tcPr>
          <w:p w14:paraId="6961CF9D" w14:textId="6D1BA5C1" w:rsidR="00727EFE" w:rsidRPr="003C7D09" w:rsidRDefault="00F5331F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 Rehearsal</w:t>
            </w:r>
          </w:p>
        </w:tc>
        <w:tc>
          <w:tcPr>
            <w:tcW w:w="6390" w:type="dxa"/>
          </w:tcPr>
          <w:p w14:paraId="6866A81A" w14:textId="6AB4A0A9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ent Confession all applicable grades 9:05 &amp;  11:05</w:t>
            </w:r>
            <w:r w:rsidR="00F533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27EFE" w:rsidRPr="003C7D09" w14:paraId="594022D3" w14:textId="77777777" w:rsidTr="00A47590">
        <w:trPr>
          <w:trHeight w:val="308"/>
        </w:trPr>
        <w:tc>
          <w:tcPr>
            <w:tcW w:w="1950" w:type="dxa"/>
          </w:tcPr>
          <w:p w14:paraId="0BEEB63B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5FD1B5B8" w14:textId="63565D60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36" w:type="dxa"/>
          </w:tcPr>
          <w:p w14:paraId="0B354E35" w14:textId="29668545" w:rsidR="00727EFE" w:rsidRDefault="00F5331F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 Rehearsal</w:t>
            </w:r>
          </w:p>
        </w:tc>
        <w:tc>
          <w:tcPr>
            <w:tcW w:w="6390" w:type="dxa"/>
          </w:tcPr>
          <w:p w14:paraId="1705EC1F" w14:textId="6935FD1C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y rehearsal upstairs in HALL </w:t>
            </w:r>
          </w:p>
        </w:tc>
      </w:tr>
      <w:tr w:rsidR="00727EFE" w:rsidRPr="003C7D09" w14:paraId="4D791663" w14:textId="77777777" w:rsidTr="00A47590">
        <w:trPr>
          <w:trHeight w:val="308"/>
        </w:trPr>
        <w:tc>
          <w:tcPr>
            <w:tcW w:w="1950" w:type="dxa"/>
          </w:tcPr>
          <w:p w14:paraId="0C84D006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5E2D21B6" w14:textId="70419C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36" w:type="dxa"/>
          </w:tcPr>
          <w:p w14:paraId="0473316A" w14:textId="777777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523B715E" w14:textId="029BF876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mas Pageant at 1:15</w:t>
            </w:r>
          </w:p>
        </w:tc>
      </w:tr>
      <w:tr w:rsidR="00727EFE" w:rsidRPr="003C7D09" w14:paraId="00889084" w14:textId="77777777" w:rsidTr="00A47590">
        <w:trPr>
          <w:trHeight w:val="264"/>
        </w:trPr>
        <w:tc>
          <w:tcPr>
            <w:tcW w:w="1950" w:type="dxa"/>
          </w:tcPr>
          <w:p w14:paraId="395CBBBE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359B3174" w14:textId="676D68E1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236" w:type="dxa"/>
          </w:tcPr>
          <w:p w14:paraId="1DC50948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ASS</w:t>
            </w:r>
          </w:p>
        </w:tc>
        <w:tc>
          <w:tcPr>
            <w:tcW w:w="6390" w:type="dxa"/>
          </w:tcPr>
          <w:p w14:paraId="2B01D657" w14:textId="777777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mas Holiday</w:t>
            </w:r>
          </w:p>
        </w:tc>
      </w:tr>
      <w:tr w:rsidR="00727EFE" w:rsidRPr="003C7D09" w14:paraId="14D800D8" w14:textId="77777777" w:rsidTr="00A47590">
        <w:trPr>
          <w:trHeight w:val="308"/>
        </w:trPr>
        <w:tc>
          <w:tcPr>
            <w:tcW w:w="1950" w:type="dxa"/>
          </w:tcPr>
          <w:p w14:paraId="121CC151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7430FE17" w14:textId="080CF910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236" w:type="dxa"/>
          </w:tcPr>
          <w:p w14:paraId="1690B081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ASS</w:t>
            </w:r>
          </w:p>
        </w:tc>
        <w:tc>
          <w:tcPr>
            <w:tcW w:w="6390" w:type="dxa"/>
          </w:tcPr>
          <w:p w14:paraId="47D01590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Year Holiday</w:t>
            </w:r>
          </w:p>
        </w:tc>
      </w:tr>
      <w:tr w:rsidR="00727EFE" w:rsidRPr="003C7D09" w14:paraId="03B8C073" w14:textId="77777777" w:rsidTr="00A47590">
        <w:trPr>
          <w:trHeight w:val="278"/>
        </w:trPr>
        <w:tc>
          <w:tcPr>
            <w:tcW w:w="1950" w:type="dxa"/>
          </w:tcPr>
          <w:p w14:paraId="3DA5158B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</w:t>
            </w:r>
          </w:p>
        </w:tc>
        <w:tc>
          <w:tcPr>
            <w:tcW w:w="854" w:type="dxa"/>
          </w:tcPr>
          <w:p w14:paraId="01383C62" w14:textId="5A9C1B10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36" w:type="dxa"/>
          </w:tcPr>
          <w:p w14:paraId="657128A2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4130AF10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659CFB37" w14:textId="77777777" w:rsidTr="00A47590">
        <w:trPr>
          <w:trHeight w:val="278"/>
        </w:trPr>
        <w:tc>
          <w:tcPr>
            <w:tcW w:w="1950" w:type="dxa"/>
          </w:tcPr>
          <w:p w14:paraId="61BBA1C4" w14:textId="77777777" w:rsidR="00727EFE" w:rsidRPr="00D4588F" w:rsidRDefault="00727EFE" w:rsidP="00727EFE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54" w:type="dxa"/>
          </w:tcPr>
          <w:p w14:paraId="7639B990" w14:textId="2A0A4210" w:rsidR="00727EFE" w:rsidRPr="00D4588F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236" w:type="dxa"/>
          </w:tcPr>
          <w:p w14:paraId="1F90AF98" w14:textId="2DC9DF93" w:rsidR="00727EFE" w:rsidRPr="00D4535B" w:rsidRDefault="00727EFE" w:rsidP="00727EF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6390" w:type="dxa"/>
          </w:tcPr>
          <w:p w14:paraId="0CAD0B73" w14:textId="02C3EB2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0CE57A00" w14:textId="77777777" w:rsidTr="00A47590">
        <w:trPr>
          <w:trHeight w:val="278"/>
        </w:trPr>
        <w:tc>
          <w:tcPr>
            <w:tcW w:w="1950" w:type="dxa"/>
          </w:tcPr>
          <w:p w14:paraId="525E4EE9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70629FF" w14:textId="750AE958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236" w:type="dxa"/>
          </w:tcPr>
          <w:p w14:paraId="1285DDF4" w14:textId="3492C945" w:rsidR="00727EFE" w:rsidRPr="00255573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English Class</w:t>
            </w:r>
          </w:p>
        </w:tc>
        <w:tc>
          <w:tcPr>
            <w:tcW w:w="6390" w:type="dxa"/>
            <w:tcBorders>
              <w:bottom w:val="single" w:sz="4" w:space="0" w:color="auto"/>
            </w:tcBorders>
          </w:tcPr>
          <w:p w14:paraId="34A0839A" w14:textId="47974056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23331">
              <w:rPr>
                <w:rFonts w:ascii="Times New Roman" w:hAnsi="Times New Roman" w:cs="Times New Roman"/>
                <w:sz w:val="24"/>
                <w:szCs w:val="24"/>
              </w:rPr>
              <w:t>Federal Holiday</w:t>
            </w:r>
          </w:p>
        </w:tc>
      </w:tr>
      <w:tr w:rsidR="00727EFE" w:rsidRPr="003C7D09" w14:paraId="6B73DC8F" w14:textId="77777777" w:rsidTr="00A47590">
        <w:trPr>
          <w:trHeight w:val="278"/>
        </w:trPr>
        <w:tc>
          <w:tcPr>
            <w:tcW w:w="1950" w:type="dxa"/>
          </w:tcPr>
          <w:p w14:paraId="5A85F750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606DA36F" w14:textId="01E8E47E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236" w:type="dxa"/>
          </w:tcPr>
          <w:p w14:paraId="6923BE53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</w:tcPr>
          <w:p w14:paraId="1B4970AA" w14:textId="77777777" w:rsidR="00727EFE" w:rsidRPr="003C7D09" w:rsidRDefault="00727EFE" w:rsidP="00727EFE">
            <w:pPr>
              <w:pStyle w:val="NoSpacing"/>
            </w:pPr>
          </w:p>
        </w:tc>
      </w:tr>
      <w:tr w:rsidR="00727EFE" w:rsidRPr="003C7D09" w14:paraId="0093CBAD" w14:textId="77777777" w:rsidTr="00A47590">
        <w:trPr>
          <w:trHeight w:val="264"/>
        </w:trPr>
        <w:tc>
          <w:tcPr>
            <w:tcW w:w="1950" w:type="dxa"/>
          </w:tcPr>
          <w:p w14:paraId="56E139A2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ruary</w:t>
            </w:r>
          </w:p>
        </w:tc>
        <w:tc>
          <w:tcPr>
            <w:tcW w:w="854" w:type="dxa"/>
          </w:tcPr>
          <w:p w14:paraId="196CD40B" w14:textId="6F4A6C0A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36" w:type="dxa"/>
          </w:tcPr>
          <w:p w14:paraId="7F0F7BD0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  <w:tcBorders>
              <w:top w:val="single" w:sz="4" w:space="0" w:color="auto"/>
            </w:tcBorders>
          </w:tcPr>
          <w:p w14:paraId="100DE841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11D34D5F" w14:textId="77777777" w:rsidTr="00A47590">
        <w:trPr>
          <w:trHeight w:val="278"/>
        </w:trPr>
        <w:tc>
          <w:tcPr>
            <w:tcW w:w="1950" w:type="dxa"/>
          </w:tcPr>
          <w:p w14:paraId="40F958F4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38D66FD2" w14:textId="151F9F4A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236" w:type="dxa"/>
          </w:tcPr>
          <w:p w14:paraId="158C8ECD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4C4F1B33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6CF606EB" w14:textId="77777777" w:rsidTr="00A47590">
        <w:trPr>
          <w:trHeight w:val="278"/>
        </w:trPr>
        <w:tc>
          <w:tcPr>
            <w:tcW w:w="1950" w:type="dxa"/>
          </w:tcPr>
          <w:p w14:paraId="724BE0D1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63FCB1AD" w14:textId="1863A496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236" w:type="dxa"/>
          </w:tcPr>
          <w:p w14:paraId="70392E82" w14:textId="5C2AED34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English Class</w:t>
            </w:r>
          </w:p>
        </w:tc>
        <w:tc>
          <w:tcPr>
            <w:tcW w:w="6390" w:type="dxa"/>
          </w:tcPr>
          <w:p w14:paraId="5CBA2A4F" w14:textId="312CE2F1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l Holiday</w:t>
            </w:r>
          </w:p>
        </w:tc>
      </w:tr>
      <w:tr w:rsidR="00727EFE" w:rsidRPr="003C7D09" w14:paraId="32368DCC" w14:textId="77777777" w:rsidTr="00A47590">
        <w:trPr>
          <w:trHeight w:val="278"/>
        </w:trPr>
        <w:tc>
          <w:tcPr>
            <w:tcW w:w="1950" w:type="dxa"/>
          </w:tcPr>
          <w:p w14:paraId="357446A1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48C65FA3" w14:textId="197F6ADA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236" w:type="dxa"/>
          </w:tcPr>
          <w:p w14:paraId="7D4FBF30" w14:textId="777777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77667F82" w14:textId="544091F3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50FC3AFB" w14:textId="77777777" w:rsidTr="00A47590">
        <w:trPr>
          <w:trHeight w:val="278"/>
        </w:trPr>
        <w:tc>
          <w:tcPr>
            <w:tcW w:w="1950" w:type="dxa"/>
          </w:tcPr>
          <w:p w14:paraId="71EA906A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ch </w:t>
            </w:r>
          </w:p>
        </w:tc>
        <w:tc>
          <w:tcPr>
            <w:tcW w:w="854" w:type="dxa"/>
          </w:tcPr>
          <w:p w14:paraId="4EB33362" w14:textId="2BB5206A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78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36" w:type="dxa"/>
          </w:tcPr>
          <w:p w14:paraId="4BC720A0" w14:textId="77777777" w:rsidR="00727EFE" w:rsidRPr="00DD48C5" w:rsidRDefault="00727EFE" w:rsidP="00727EFE">
            <w:pPr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6390" w:type="dxa"/>
          </w:tcPr>
          <w:p w14:paraId="313B74CA" w14:textId="4C2BF41D" w:rsidR="00727EFE" w:rsidRPr="00882397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1457B6F6" w14:textId="77777777" w:rsidTr="00A47590">
        <w:trPr>
          <w:trHeight w:val="278"/>
        </w:trPr>
        <w:tc>
          <w:tcPr>
            <w:tcW w:w="1950" w:type="dxa"/>
          </w:tcPr>
          <w:p w14:paraId="776F819A" w14:textId="77777777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BCBE9A9" w14:textId="4C741A34" w:rsidR="00727EFE" w:rsidRDefault="005678FC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9</w:t>
            </w:r>
          </w:p>
        </w:tc>
        <w:tc>
          <w:tcPr>
            <w:tcW w:w="2236" w:type="dxa"/>
          </w:tcPr>
          <w:p w14:paraId="28CF9D7C" w14:textId="77777777" w:rsidR="00727EFE" w:rsidRPr="00DD48C5" w:rsidRDefault="00727EFE" w:rsidP="00727EFE">
            <w:pPr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</w:pPr>
          </w:p>
        </w:tc>
        <w:tc>
          <w:tcPr>
            <w:tcW w:w="6390" w:type="dxa"/>
          </w:tcPr>
          <w:p w14:paraId="3FD97484" w14:textId="470858B4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7EFE" w:rsidRPr="003C7D09" w14:paraId="23C16677" w14:textId="77777777" w:rsidTr="00A47590">
        <w:trPr>
          <w:trHeight w:val="287"/>
        </w:trPr>
        <w:tc>
          <w:tcPr>
            <w:tcW w:w="1950" w:type="dxa"/>
          </w:tcPr>
          <w:p w14:paraId="0412A807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5AC4D1E8" w14:textId="1126695F" w:rsidR="00727EFE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A05C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36" w:type="dxa"/>
          </w:tcPr>
          <w:p w14:paraId="4BB5A86B" w14:textId="77777777" w:rsidR="00727EFE" w:rsidRPr="003C7D09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1DD9BA13" w14:textId="77777777" w:rsidR="00EA424B" w:rsidRDefault="00727EF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5CE">
              <w:rPr>
                <w:rFonts w:ascii="Times New Roman" w:hAnsi="Times New Roman" w:cs="Times New Roman"/>
                <w:sz w:val="24"/>
                <w:szCs w:val="24"/>
              </w:rPr>
              <w:t>Field Trip grades 5-</w:t>
            </w:r>
            <w:r w:rsidR="00611C7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A05CE">
              <w:rPr>
                <w:rFonts w:ascii="Times New Roman" w:hAnsi="Times New Roman" w:cs="Times New Roman"/>
                <w:sz w:val="24"/>
                <w:szCs w:val="24"/>
              </w:rPr>
              <w:t xml:space="preserve"> Confirmation Retreat Spanish and English</w:t>
            </w:r>
          </w:p>
          <w:p w14:paraId="130AE35F" w14:textId="702E128D" w:rsidR="00727EFE" w:rsidRPr="003A05CE" w:rsidRDefault="000C3CDE" w:rsidP="00727E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t Confession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2736" w:rsidRPr="00BF38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57273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72736" w:rsidRPr="00BF38F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 xml:space="preserve"> Grade @ 9:00 am</w:t>
            </w:r>
          </w:p>
        </w:tc>
      </w:tr>
      <w:tr w:rsidR="00944057" w:rsidRPr="003C7D09" w14:paraId="413724C1" w14:textId="77777777" w:rsidTr="00A47590">
        <w:trPr>
          <w:trHeight w:val="278"/>
        </w:trPr>
        <w:tc>
          <w:tcPr>
            <w:tcW w:w="1950" w:type="dxa"/>
          </w:tcPr>
          <w:p w14:paraId="4D84AA7D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758D4D48" w14:textId="7C1212CE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236" w:type="dxa"/>
          </w:tcPr>
          <w:p w14:paraId="48DAB51F" w14:textId="50D0C058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09634ABF" w14:textId="522FDA8A" w:rsidR="00736626" w:rsidRPr="003C7D09" w:rsidRDefault="00764772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647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conciliation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 xml:space="preserve"> for 1</w:t>
            </w:r>
            <w:r w:rsidR="00572736" w:rsidRPr="0057273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572736">
              <w:rPr>
                <w:rFonts w:ascii="Times New Roman" w:hAnsi="Times New Roman" w:cs="Times New Roman"/>
                <w:sz w:val="24"/>
                <w:szCs w:val="24"/>
              </w:rPr>
              <w:t xml:space="preserve"> Communion Candid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44057" w:rsidRPr="003C7D09" w14:paraId="622DB45E" w14:textId="77777777" w:rsidTr="00A47590">
        <w:trPr>
          <w:trHeight w:val="278"/>
        </w:trPr>
        <w:tc>
          <w:tcPr>
            <w:tcW w:w="1950" w:type="dxa"/>
          </w:tcPr>
          <w:p w14:paraId="7B89CFC2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70F448E6" w14:textId="77777777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236" w:type="dxa"/>
          </w:tcPr>
          <w:p w14:paraId="669D9078" w14:textId="77777777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48300B2" w14:textId="77777777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nt </w:t>
            </w:r>
            <w:r w:rsidRPr="00334DDA">
              <w:rPr>
                <w:rFonts w:ascii="Times New Roman" w:hAnsi="Times New Roman" w:cs="Times New Roman"/>
                <w:sz w:val="24"/>
                <w:szCs w:val="24"/>
              </w:rPr>
              <w:t xml:space="preserve">Confession </w:t>
            </w:r>
            <w:r w:rsidR="00F073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073B8" w:rsidRPr="00F073B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F073B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F073B8">
              <w:rPr>
                <w:rFonts w:ascii="Times New Roman" w:hAnsi="Times New Roman" w:cs="Times New Roman"/>
                <w:sz w:val="24"/>
                <w:szCs w:val="24"/>
              </w:rPr>
              <w:t>thr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34DD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34DD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34D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ade @ 11:00 am</w:t>
            </w:r>
          </w:p>
          <w:p w14:paraId="45BC419B" w14:textId="631D559B" w:rsidR="002B6C12" w:rsidRDefault="002B6C12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6C12">
              <w:rPr>
                <w:rFonts w:ascii="Times New Roman" w:hAnsi="Times New Roman" w:cs="Times New Roman"/>
                <w:sz w:val="24"/>
                <w:szCs w:val="24"/>
              </w:rPr>
              <w:t>First Communion Retreat 11:00 -1:00 pm Spanish and English</w:t>
            </w:r>
          </w:p>
        </w:tc>
      </w:tr>
      <w:tr w:rsidR="00944057" w:rsidRPr="003C7D09" w14:paraId="6EB7F8B0" w14:textId="77777777" w:rsidTr="00A47590">
        <w:trPr>
          <w:trHeight w:val="278"/>
        </w:trPr>
        <w:tc>
          <w:tcPr>
            <w:tcW w:w="1950" w:type="dxa"/>
          </w:tcPr>
          <w:p w14:paraId="5F727B99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</w:p>
        </w:tc>
        <w:tc>
          <w:tcPr>
            <w:tcW w:w="854" w:type="dxa"/>
          </w:tcPr>
          <w:p w14:paraId="45FC7B37" w14:textId="14B3480E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36" w:type="dxa"/>
          </w:tcPr>
          <w:p w14:paraId="020FD6A2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4A9BCAD" w14:textId="19F2282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4057" w:rsidRPr="003C7D09" w14:paraId="45FCB818" w14:textId="77777777" w:rsidTr="00A47590">
        <w:trPr>
          <w:trHeight w:val="278"/>
        </w:trPr>
        <w:tc>
          <w:tcPr>
            <w:tcW w:w="1950" w:type="dxa"/>
          </w:tcPr>
          <w:p w14:paraId="22CC5F7E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15781973" w14:textId="7AB06360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236" w:type="dxa"/>
          </w:tcPr>
          <w:p w14:paraId="3B751EDA" w14:textId="18DA315E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English Class</w:t>
            </w:r>
          </w:p>
        </w:tc>
        <w:tc>
          <w:tcPr>
            <w:tcW w:w="6390" w:type="dxa"/>
          </w:tcPr>
          <w:p w14:paraId="172D7561" w14:textId="76E6698E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Break</w:t>
            </w:r>
          </w:p>
        </w:tc>
      </w:tr>
      <w:tr w:rsidR="00944057" w:rsidRPr="003C7D09" w14:paraId="76C407F7" w14:textId="77777777" w:rsidTr="00A47590">
        <w:trPr>
          <w:trHeight w:val="278"/>
        </w:trPr>
        <w:tc>
          <w:tcPr>
            <w:tcW w:w="1950" w:type="dxa"/>
          </w:tcPr>
          <w:p w14:paraId="43398092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10063A22" w14:textId="184D1652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236" w:type="dxa"/>
          </w:tcPr>
          <w:p w14:paraId="59F0DCB4" w14:textId="77777777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0" w:type="dxa"/>
          </w:tcPr>
          <w:p w14:paraId="084FC1A2" w14:textId="672C35C9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er Vigil RCIC &amp; RCIA @ 8:00 pm</w:t>
            </w:r>
          </w:p>
        </w:tc>
      </w:tr>
      <w:tr w:rsidR="00944057" w:rsidRPr="003C7D09" w14:paraId="77166170" w14:textId="77777777" w:rsidTr="00A47590">
        <w:trPr>
          <w:trHeight w:val="278"/>
        </w:trPr>
        <w:tc>
          <w:tcPr>
            <w:tcW w:w="1950" w:type="dxa"/>
          </w:tcPr>
          <w:p w14:paraId="0B2F50DB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313D96C2" w14:textId="70ED3021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36" w:type="dxa"/>
          </w:tcPr>
          <w:p w14:paraId="22CD68F8" w14:textId="30BC30D5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ASS</w:t>
            </w:r>
          </w:p>
        </w:tc>
        <w:tc>
          <w:tcPr>
            <w:tcW w:w="6390" w:type="dxa"/>
          </w:tcPr>
          <w:p w14:paraId="3D40B96D" w14:textId="3EAA2482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er Sunday</w:t>
            </w:r>
          </w:p>
        </w:tc>
      </w:tr>
      <w:tr w:rsidR="00944057" w:rsidRPr="003C7D09" w14:paraId="6DC1D1AE" w14:textId="77777777" w:rsidTr="00A47590">
        <w:trPr>
          <w:trHeight w:val="278"/>
        </w:trPr>
        <w:tc>
          <w:tcPr>
            <w:tcW w:w="1950" w:type="dxa"/>
          </w:tcPr>
          <w:p w14:paraId="77982C54" w14:textId="77777777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23E9981D" w14:textId="5102AAEB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236" w:type="dxa"/>
          </w:tcPr>
          <w:p w14:paraId="537D6547" w14:textId="628CB16B" w:rsidR="00944057" w:rsidRPr="00E470D1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6390" w:type="dxa"/>
          </w:tcPr>
          <w:p w14:paraId="0CA33F58" w14:textId="37837D08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ommunion Rehearsal @ 10:00</w:t>
            </w:r>
          </w:p>
        </w:tc>
      </w:tr>
      <w:tr w:rsidR="00944057" w:rsidRPr="003C7D09" w14:paraId="4574A0AC" w14:textId="77777777" w:rsidTr="00A47590">
        <w:trPr>
          <w:trHeight w:val="278"/>
        </w:trPr>
        <w:tc>
          <w:tcPr>
            <w:tcW w:w="1950" w:type="dxa"/>
          </w:tcPr>
          <w:p w14:paraId="31402978" w14:textId="7F9A1428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583B7D0" w14:textId="3257AC9A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236" w:type="dxa"/>
          </w:tcPr>
          <w:p w14:paraId="292F6A86" w14:textId="50DC73D7" w:rsidR="00944057" w:rsidRPr="00E470D1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 am Mass</w:t>
            </w:r>
          </w:p>
        </w:tc>
        <w:tc>
          <w:tcPr>
            <w:tcW w:w="6390" w:type="dxa"/>
          </w:tcPr>
          <w:p w14:paraId="1B1666DB" w14:textId="63E03968" w:rsidR="00944057" w:rsidRPr="00E470D1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 First Communio</w:t>
            </w:r>
            <w:r w:rsidR="00C01F99">
              <w:rPr>
                <w:rFonts w:ascii="Times New Roman" w:hAnsi="Times New Roman" w:cs="Times New Roman"/>
                <w:sz w:val="24"/>
                <w:szCs w:val="24"/>
              </w:rPr>
              <w:t>n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owning</w:t>
            </w:r>
            <w:r w:rsidR="00C01F9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880">
              <w:rPr>
                <w:rFonts w:ascii="Times New Roman" w:hAnsi="Times New Roman" w:cs="Times New Roman"/>
                <w:sz w:val="24"/>
                <w:szCs w:val="24"/>
              </w:rPr>
              <w:t>Confirmation Interviews</w:t>
            </w:r>
          </w:p>
        </w:tc>
      </w:tr>
      <w:tr w:rsidR="00944057" w:rsidRPr="003C7D09" w14:paraId="730E950B" w14:textId="77777777" w:rsidTr="00A47590">
        <w:trPr>
          <w:trHeight w:val="264"/>
        </w:trPr>
        <w:tc>
          <w:tcPr>
            <w:tcW w:w="1950" w:type="dxa"/>
          </w:tcPr>
          <w:p w14:paraId="3A7E632B" w14:textId="77777777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</w:p>
        </w:tc>
        <w:tc>
          <w:tcPr>
            <w:tcW w:w="854" w:type="dxa"/>
          </w:tcPr>
          <w:p w14:paraId="1DAF3B7F" w14:textId="0CEB9CB5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36" w:type="dxa"/>
          </w:tcPr>
          <w:p w14:paraId="668A2690" w14:textId="2D9F95F5" w:rsidR="00944057" w:rsidRPr="003C7D09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:00 pm Mass</w:t>
            </w:r>
          </w:p>
        </w:tc>
        <w:tc>
          <w:tcPr>
            <w:tcW w:w="6390" w:type="dxa"/>
          </w:tcPr>
          <w:p w14:paraId="5CF661B0" w14:textId="252FF34D" w:rsidR="00944057" w:rsidRDefault="00944057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nish First Communion and May Crowning -Last Class</w:t>
            </w:r>
          </w:p>
        </w:tc>
      </w:tr>
      <w:tr w:rsidR="007206C0" w:rsidRPr="003C7D09" w14:paraId="52AD5A67" w14:textId="77777777" w:rsidTr="00A47590">
        <w:trPr>
          <w:trHeight w:val="264"/>
        </w:trPr>
        <w:tc>
          <w:tcPr>
            <w:tcW w:w="1950" w:type="dxa"/>
          </w:tcPr>
          <w:p w14:paraId="64E3933A" w14:textId="77777777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09940E76" w14:textId="607635CF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236" w:type="dxa"/>
          </w:tcPr>
          <w:p w14:paraId="0FFB780C" w14:textId="3B2F5F7B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:30 pm</w:t>
            </w:r>
          </w:p>
        </w:tc>
        <w:tc>
          <w:tcPr>
            <w:tcW w:w="6390" w:type="dxa"/>
          </w:tcPr>
          <w:p w14:paraId="3D391A29" w14:textId="1E28669D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irmation Rehearsal in Church</w:t>
            </w:r>
          </w:p>
        </w:tc>
      </w:tr>
      <w:tr w:rsidR="007206C0" w:rsidRPr="003C7D09" w14:paraId="0AF5FACE" w14:textId="77777777" w:rsidTr="00A47590">
        <w:trPr>
          <w:trHeight w:val="264"/>
        </w:trPr>
        <w:tc>
          <w:tcPr>
            <w:tcW w:w="1950" w:type="dxa"/>
          </w:tcPr>
          <w:p w14:paraId="5B7580EE" w14:textId="77777777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</w:tcPr>
          <w:p w14:paraId="45E01C94" w14:textId="31FB25CF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36" w:type="dxa"/>
          </w:tcPr>
          <w:p w14:paraId="41B525BE" w14:textId="7C177A4D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:00 pm</w:t>
            </w:r>
          </w:p>
        </w:tc>
        <w:tc>
          <w:tcPr>
            <w:tcW w:w="6390" w:type="dxa"/>
          </w:tcPr>
          <w:p w14:paraId="5D75CAE7" w14:textId="00EA13B1" w:rsidR="007206C0" w:rsidRDefault="007206C0" w:rsidP="00944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irmation</w:t>
            </w:r>
          </w:p>
        </w:tc>
      </w:tr>
      <w:bookmarkEnd w:id="0"/>
      <w:bookmarkEnd w:id="1"/>
    </w:tbl>
    <w:p w14:paraId="587859D5" w14:textId="3B83EA9A" w:rsidR="00D05112" w:rsidRPr="00EC28B0" w:rsidRDefault="00D05112" w:rsidP="00EC28B0">
      <w:pPr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</w:p>
    <w:sectPr w:rsidR="00D05112" w:rsidRPr="00EC28B0" w:rsidSect="00183870">
      <w:headerReference w:type="default" r:id="rId7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4DF71" w14:textId="77777777" w:rsidR="00183870" w:rsidRDefault="00183870" w:rsidP="0096282B">
      <w:pPr>
        <w:spacing w:after="0" w:line="240" w:lineRule="auto"/>
      </w:pPr>
      <w:r>
        <w:separator/>
      </w:r>
    </w:p>
  </w:endnote>
  <w:endnote w:type="continuationSeparator" w:id="0">
    <w:p w14:paraId="641CF178" w14:textId="77777777" w:rsidR="00183870" w:rsidRDefault="00183870" w:rsidP="00962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4203D" w14:textId="77777777" w:rsidR="00183870" w:rsidRDefault="00183870" w:rsidP="0096282B">
      <w:pPr>
        <w:spacing w:after="0" w:line="240" w:lineRule="auto"/>
      </w:pPr>
      <w:r>
        <w:separator/>
      </w:r>
    </w:p>
  </w:footnote>
  <w:footnote w:type="continuationSeparator" w:id="0">
    <w:p w14:paraId="12A7F03B" w14:textId="77777777" w:rsidR="00183870" w:rsidRDefault="00183870" w:rsidP="00962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6CC7" w14:textId="053D4B43" w:rsidR="000A71B8" w:rsidRDefault="000A71B8" w:rsidP="000A71B8">
    <w:r>
      <w:rPr>
        <w:noProof/>
      </w:rPr>
      <w:drawing>
        <wp:anchor distT="0" distB="0" distL="114300" distR="114300" simplePos="0" relativeHeight="251657216" behindDoc="0" locked="0" layoutInCell="1" allowOverlap="1" wp14:anchorId="3F4309C5" wp14:editId="60BF97B8">
          <wp:simplePos x="0" y="0"/>
          <wp:positionH relativeFrom="column">
            <wp:posOffset>-409575</wp:posOffset>
          </wp:positionH>
          <wp:positionV relativeFrom="paragraph">
            <wp:posOffset>29845</wp:posOffset>
          </wp:positionV>
          <wp:extent cx="1228725" cy="1228725"/>
          <wp:effectExtent l="0" t="0" r="9525" b="9525"/>
          <wp:wrapSquare wrapText="bothSides"/>
          <wp:docPr id="2" name="Picture 2" descr="A logo with a person's face and star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with a person's face and stars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1228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A71B8">
      <w:t xml:space="preserve"> </w:t>
    </w:r>
  </w:p>
  <w:p w14:paraId="0EC22D32" w14:textId="4DA775E4" w:rsidR="000A71B8" w:rsidRPr="002A3994" w:rsidRDefault="005B36D1" w:rsidP="008A2534">
    <w:pPr>
      <w:rPr>
        <w:rFonts w:ascii="Times New Roman" w:hAnsi="Times New Roman" w:cs="Times New Roman"/>
        <w:b/>
      </w:rPr>
    </w:pPr>
    <w:r>
      <w:t xml:space="preserve">    </w:t>
    </w:r>
    <w:r w:rsidR="000A71B8" w:rsidRPr="00440F6D">
      <w:rPr>
        <w:rFonts w:ascii="Times New Roman" w:hAnsi="Times New Roman" w:cs="Times New Roman"/>
        <w:b/>
        <w:smallCaps/>
        <w:sz w:val="28"/>
        <w:szCs w:val="28"/>
      </w:rPr>
      <w:t>Our Lady of Lourdes Religious Education 202</w:t>
    </w:r>
    <w:r w:rsidR="00935D95">
      <w:rPr>
        <w:rFonts w:ascii="Times New Roman" w:hAnsi="Times New Roman" w:cs="Times New Roman"/>
        <w:b/>
        <w:smallCaps/>
        <w:sz w:val="28"/>
        <w:szCs w:val="28"/>
      </w:rPr>
      <w:t>4</w:t>
    </w:r>
    <w:r w:rsidR="000A71B8" w:rsidRPr="00440F6D">
      <w:rPr>
        <w:rFonts w:ascii="Times New Roman" w:hAnsi="Times New Roman" w:cs="Times New Roman"/>
        <w:b/>
        <w:smallCaps/>
        <w:sz w:val="28"/>
        <w:szCs w:val="28"/>
      </w:rPr>
      <w:t>-202</w:t>
    </w:r>
    <w:r w:rsidR="00935D95">
      <w:rPr>
        <w:rFonts w:ascii="Times New Roman" w:hAnsi="Times New Roman" w:cs="Times New Roman"/>
        <w:b/>
        <w:smallCaps/>
        <w:sz w:val="28"/>
        <w:szCs w:val="28"/>
      </w:rPr>
      <w:t>5</w:t>
    </w:r>
    <w:r w:rsidR="000A71B8" w:rsidRPr="00440F6D">
      <w:rPr>
        <w:rFonts w:ascii="Times New Roman" w:hAnsi="Times New Roman" w:cs="Times New Roman"/>
        <w:b/>
        <w:smallCaps/>
        <w:sz w:val="28"/>
        <w:szCs w:val="28"/>
      </w:rPr>
      <w:t xml:space="preserve"> Calendar</w:t>
    </w:r>
    <w:r w:rsidR="00AC6739" w:rsidRPr="00440F6D">
      <w:rPr>
        <w:rFonts w:ascii="Times New Roman" w:hAnsi="Times New Roman" w:cs="Times New Roman"/>
        <w:b/>
        <w:smallCaps/>
        <w:sz w:val="28"/>
        <w:szCs w:val="28"/>
      </w:rPr>
      <w:t xml:space="preserve"> </w:t>
    </w:r>
    <w:r w:rsidR="00440F6D">
      <w:rPr>
        <w:rFonts w:ascii="Times New Roman" w:hAnsi="Times New Roman" w:cs="Times New Roman"/>
        <w:b/>
        <w:smallCaps/>
        <w:sz w:val="28"/>
        <w:szCs w:val="28"/>
      </w:rPr>
      <w:t xml:space="preserve"> </w:t>
    </w:r>
    <w:r w:rsidR="000A71B8" w:rsidRPr="002A3994">
      <w:rPr>
        <w:rFonts w:ascii="Times New Roman" w:hAnsi="Times New Roman" w:cs="Times New Roman"/>
        <w:b/>
        <w:smallCaps/>
      </w:rPr>
      <w:t>E</w:t>
    </w:r>
    <w:r w:rsidR="001F5E78" w:rsidRPr="002A3994">
      <w:rPr>
        <w:rFonts w:ascii="Times New Roman" w:hAnsi="Times New Roman" w:cs="Times New Roman"/>
        <w:b/>
        <w:smallCaps/>
      </w:rPr>
      <w:t>nglish</w:t>
    </w:r>
    <w:r w:rsidR="000A71B8" w:rsidRPr="002A3994">
      <w:rPr>
        <w:rFonts w:ascii="Times New Roman" w:hAnsi="Times New Roman" w:cs="Times New Roman"/>
        <w:b/>
        <w:smallCaps/>
      </w:rPr>
      <w:t xml:space="preserve"> </w:t>
    </w:r>
    <w:r w:rsidR="000A71B8" w:rsidRPr="002A3994">
      <w:rPr>
        <w:rFonts w:ascii="Times New Roman" w:hAnsi="Times New Roman" w:cs="Times New Roman"/>
        <w:b/>
      </w:rPr>
      <w:t xml:space="preserve">Pre-K </w:t>
    </w:r>
    <w:r w:rsidR="00C85930" w:rsidRPr="002A3994">
      <w:rPr>
        <w:rFonts w:ascii="Times New Roman" w:hAnsi="Times New Roman" w:cs="Times New Roman"/>
        <w:b/>
      </w:rPr>
      <w:t xml:space="preserve">thru </w:t>
    </w:r>
    <w:r w:rsidR="000A71B8" w:rsidRPr="002A3994">
      <w:rPr>
        <w:rFonts w:ascii="Times New Roman" w:hAnsi="Times New Roman" w:cs="Times New Roman"/>
        <w:b/>
      </w:rPr>
      <w:t>4</w:t>
    </w:r>
    <w:r w:rsidR="00C85930" w:rsidRPr="002A3994">
      <w:rPr>
        <w:rFonts w:ascii="Times New Roman" w:hAnsi="Times New Roman" w:cs="Times New Roman"/>
        <w:b/>
        <w:vertAlign w:val="superscript"/>
      </w:rPr>
      <w:t>th</w:t>
    </w:r>
    <w:r w:rsidR="001F5E78" w:rsidRPr="002A3994">
      <w:rPr>
        <w:rFonts w:ascii="Times New Roman" w:hAnsi="Times New Roman" w:cs="Times New Roman"/>
        <w:b/>
      </w:rPr>
      <w:t xml:space="preserve"> grade</w:t>
    </w:r>
    <w:r w:rsidR="000A71B8" w:rsidRPr="002A3994">
      <w:rPr>
        <w:rFonts w:ascii="Times New Roman" w:hAnsi="Times New Roman" w:cs="Times New Roman"/>
        <w:b/>
      </w:rPr>
      <w:t xml:space="preserve"> 9:00 – 9:50 am</w:t>
    </w:r>
    <w:r w:rsidR="00AC6739" w:rsidRPr="002A3994">
      <w:rPr>
        <w:rFonts w:ascii="Times New Roman" w:hAnsi="Times New Roman" w:cs="Times New Roman"/>
        <w:b/>
      </w:rPr>
      <w:t xml:space="preserve"> &amp;</w:t>
    </w:r>
    <w:r w:rsidR="000A71B8" w:rsidRPr="002A3994">
      <w:rPr>
        <w:rFonts w:ascii="Times New Roman" w:hAnsi="Times New Roman" w:cs="Times New Roman"/>
        <w:b/>
      </w:rPr>
      <w:t xml:space="preserve"> 5 </w:t>
    </w:r>
    <w:r w:rsidR="00A821F9" w:rsidRPr="002A3994">
      <w:rPr>
        <w:rFonts w:ascii="Times New Roman" w:hAnsi="Times New Roman" w:cs="Times New Roman"/>
        <w:b/>
      </w:rPr>
      <w:t>thru 8</w:t>
    </w:r>
    <w:r w:rsidR="00A821F9" w:rsidRPr="002A3994">
      <w:rPr>
        <w:rFonts w:ascii="Times New Roman" w:hAnsi="Times New Roman" w:cs="Times New Roman"/>
        <w:b/>
        <w:vertAlign w:val="superscript"/>
      </w:rPr>
      <w:t>th</w:t>
    </w:r>
    <w:r w:rsidR="00A821F9" w:rsidRPr="002A3994">
      <w:rPr>
        <w:rFonts w:ascii="Times New Roman" w:hAnsi="Times New Roman" w:cs="Times New Roman"/>
        <w:b/>
      </w:rPr>
      <w:t xml:space="preserve"> </w:t>
    </w:r>
    <w:r w:rsidR="008A2534" w:rsidRPr="002A3994">
      <w:rPr>
        <w:rFonts w:ascii="Times New Roman" w:hAnsi="Times New Roman" w:cs="Times New Roman"/>
        <w:b/>
      </w:rPr>
      <w:t xml:space="preserve">grade </w:t>
    </w:r>
    <w:r w:rsidR="000A71B8" w:rsidRPr="002A3994">
      <w:rPr>
        <w:rFonts w:ascii="Times New Roman" w:hAnsi="Times New Roman" w:cs="Times New Roman"/>
        <w:b/>
      </w:rPr>
      <w:t>meet 11:00 – 11:50</w:t>
    </w:r>
    <w:r w:rsidR="00AC6739" w:rsidRPr="002A3994">
      <w:rPr>
        <w:rFonts w:ascii="Times New Roman" w:hAnsi="Times New Roman" w:cs="Times New Roman"/>
        <w:b/>
      </w:rPr>
      <w:t xml:space="preserve"> in</w:t>
    </w:r>
    <w:r w:rsidR="000A71B8" w:rsidRPr="002A3994">
      <w:rPr>
        <w:rFonts w:ascii="Times New Roman" w:hAnsi="Times New Roman" w:cs="Times New Roman"/>
        <w:b/>
      </w:rPr>
      <w:t xml:space="preserve"> Hal</w:t>
    </w:r>
    <w:r w:rsidR="008A2534" w:rsidRPr="002A3994">
      <w:rPr>
        <w:rFonts w:ascii="Times New Roman" w:hAnsi="Times New Roman" w:cs="Times New Roman"/>
        <w:b/>
      </w:rPr>
      <w:t xml:space="preserve">l                                              </w:t>
    </w:r>
    <w:r w:rsidR="00EA5BF0" w:rsidRPr="002A3994">
      <w:rPr>
        <w:rFonts w:ascii="Times New Roman" w:hAnsi="Times New Roman" w:cs="Times New Roman"/>
        <w:b/>
        <w:smallCaps/>
        <w:sz w:val="28"/>
        <w:szCs w:val="28"/>
      </w:rPr>
      <w:t xml:space="preserve">                                                           </w:t>
    </w:r>
    <w:r w:rsidR="00D168FA" w:rsidRPr="002A3994">
      <w:rPr>
        <w:rFonts w:ascii="Times New Roman" w:hAnsi="Times New Roman" w:cs="Times New Roman"/>
        <w:b/>
        <w:smallCaps/>
        <w:sz w:val="28"/>
        <w:szCs w:val="28"/>
      </w:rPr>
      <w:t xml:space="preserve">  </w:t>
    </w:r>
    <w:r w:rsidR="002A3994" w:rsidRPr="002A3994">
      <w:rPr>
        <w:rFonts w:ascii="Times New Roman" w:hAnsi="Times New Roman" w:cs="Times New Roman"/>
        <w:b/>
        <w:smallCaps/>
        <w:sz w:val="28"/>
        <w:szCs w:val="28"/>
      </w:rPr>
      <w:t xml:space="preserve">  </w:t>
    </w:r>
    <w:r w:rsidR="002A3994" w:rsidRPr="002A3994">
      <w:rPr>
        <w:rFonts w:ascii="Times New Roman" w:hAnsi="Times New Roman" w:cs="Times New Roman"/>
        <w:b/>
        <w:smallCaps/>
      </w:rPr>
      <w:t xml:space="preserve">   S</w:t>
    </w:r>
    <w:r w:rsidR="000A71B8" w:rsidRPr="002A3994">
      <w:rPr>
        <w:rFonts w:ascii="Times New Roman" w:hAnsi="Times New Roman" w:cs="Times New Roman"/>
        <w:b/>
        <w:smallCaps/>
      </w:rPr>
      <w:t xml:space="preserve">panish </w:t>
    </w:r>
    <w:r w:rsidR="00CC0B4C" w:rsidRPr="002A3994">
      <w:rPr>
        <w:rFonts w:ascii="Times New Roman" w:hAnsi="Times New Roman" w:cs="Times New Roman"/>
        <w:b/>
        <w:smallCaps/>
      </w:rPr>
      <w:t xml:space="preserve">student </w:t>
    </w:r>
    <w:r w:rsidR="000A71B8" w:rsidRPr="002A3994">
      <w:rPr>
        <w:rFonts w:ascii="Times New Roman" w:hAnsi="Times New Roman" w:cs="Times New Roman"/>
        <w:b/>
        <w:smallCaps/>
      </w:rPr>
      <w:t xml:space="preserve">Class 3:00- 5:00 pm </w:t>
    </w:r>
    <w:r w:rsidR="002A3994">
      <w:rPr>
        <w:rFonts w:ascii="Times New Roman" w:hAnsi="Times New Roman" w:cs="Times New Roman"/>
        <w:b/>
        <w:smallCaps/>
      </w:rPr>
      <w:t>&amp;</w:t>
    </w:r>
    <w:r w:rsidR="000A71B8" w:rsidRPr="002A3994">
      <w:rPr>
        <w:rFonts w:ascii="Times New Roman" w:hAnsi="Times New Roman" w:cs="Times New Roman"/>
        <w:b/>
        <w:smallCaps/>
      </w:rPr>
      <w:t xml:space="preserve"> Adult Bible Study </w:t>
    </w:r>
    <w:r w:rsidR="002A3994" w:rsidRPr="002A3994">
      <w:rPr>
        <w:rFonts w:ascii="Times New Roman" w:hAnsi="Times New Roman" w:cs="Times New Roman"/>
        <w:b/>
        <w:smallCaps/>
      </w:rPr>
      <w:t>A</w:t>
    </w:r>
    <w:r w:rsidR="00944256">
      <w:rPr>
        <w:rFonts w:ascii="Times New Roman" w:hAnsi="Times New Roman" w:cs="Times New Roman"/>
        <w:b/>
        <w:smallCaps/>
      </w:rPr>
      <w:t>s</w:t>
    </w:r>
    <w:r w:rsidR="002A3994" w:rsidRPr="002A3994">
      <w:rPr>
        <w:rFonts w:ascii="Times New Roman" w:hAnsi="Times New Roman" w:cs="Times New Roman"/>
        <w:b/>
        <w:smallCaps/>
      </w:rPr>
      <w:t xml:space="preserve"> </w:t>
    </w:r>
    <w:r w:rsidR="000A71B8" w:rsidRPr="002A3994">
      <w:rPr>
        <w:rFonts w:ascii="Times New Roman" w:hAnsi="Times New Roman" w:cs="Times New Roman"/>
        <w:b/>
        <w:smallCaps/>
      </w:rPr>
      <w:t xml:space="preserve">annotated </w:t>
    </w:r>
    <w:r w:rsidR="002A3994" w:rsidRPr="002A3994">
      <w:rPr>
        <w:rFonts w:ascii="Times New Roman" w:hAnsi="Times New Roman" w:cs="Times New Roman"/>
        <w:b/>
        <w:smallCaps/>
      </w:rPr>
      <w:t>on Schedule</w:t>
    </w:r>
  </w:p>
  <w:p w14:paraId="7165A3CA" w14:textId="4A4C96EE" w:rsidR="00FE4AC5" w:rsidRDefault="00FE4A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AxNTYzNjAzNLJU0lEKTi0uzszPAykwqgUATYaE5CwAAAA="/>
  </w:docVars>
  <w:rsids>
    <w:rsidRoot w:val="00C51FF1"/>
    <w:rsid w:val="00003834"/>
    <w:rsid w:val="00013888"/>
    <w:rsid w:val="00023CD8"/>
    <w:rsid w:val="00026D6D"/>
    <w:rsid w:val="00031C09"/>
    <w:rsid w:val="00032DE7"/>
    <w:rsid w:val="0004002B"/>
    <w:rsid w:val="0004119D"/>
    <w:rsid w:val="00041E4D"/>
    <w:rsid w:val="0004499F"/>
    <w:rsid w:val="0005119F"/>
    <w:rsid w:val="000514BB"/>
    <w:rsid w:val="00060A24"/>
    <w:rsid w:val="000641B1"/>
    <w:rsid w:val="00065600"/>
    <w:rsid w:val="00066676"/>
    <w:rsid w:val="0007034D"/>
    <w:rsid w:val="000847DF"/>
    <w:rsid w:val="0008528A"/>
    <w:rsid w:val="00086D83"/>
    <w:rsid w:val="000878E0"/>
    <w:rsid w:val="0009087A"/>
    <w:rsid w:val="00094A0B"/>
    <w:rsid w:val="00096839"/>
    <w:rsid w:val="00096CEB"/>
    <w:rsid w:val="0009774C"/>
    <w:rsid w:val="000A16D6"/>
    <w:rsid w:val="000A694C"/>
    <w:rsid w:val="000A71B8"/>
    <w:rsid w:val="000B38FE"/>
    <w:rsid w:val="000B6F3F"/>
    <w:rsid w:val="000C1A4E"/>
    <w:rsid w:val="000C3CDE"/>
    <w:rsid w:val="000D2BCD"/>
    <w:rsid w:val="000D3D7B"/>
    <w:rsid w:val="000D6F47"/>
    <w:rsid w:val="000E1A1C"/>
    <w:rsid w:val="000E4C7F"/>
    <w:rsid w:val="000F5B7D"/>
    <w:rsid w:val="000F6E41"/>
    <w:rsid w:val="001010D6"/>
    <w:rsid w:val="00105CC4"/>
    <w:rsid w:val="00110019"/>
    <w:rsid w:val="001143AD"/>
    <w:rsid w:val="00115D87"/>
    <w:rsid w:val="00116A77"/>
    <w:rsid w:val="0012407C"/>
    <w:rsid w:val="0012573C"/>
    <w:rsid w:val="0012578E"/>
    <w:rsid w:val="00132934"/>
    <w:rsid w:val="001467ED"/>
    <w:rsid w:val="001514F4"/>
    <w:rsid w:val="001517D7"/>
    <w:rsid w:val="00173020"/>
    <w:rsid w:val="001765AB"/>
    <w:rsid w:val="00183870"/>
    <w:rsid w:val="00185FA4"/>
    <w:rsid w:val="00187B45"/>
    <w:rsid w:val="001A1C35"/>
    <w:rsid w:val="001A5C15"/>
    <w:rsid w:val="001A69B0"/>
    <w:rsid w:val="001A736C"/>
    <w:rsid w:val="001B3F12"/>
    <w:rsid w:val="001C29B4"/>
    <w:rsid w:val="001C385D"/>
    <w:rsid w:val="001D37B6"/>
    <w:rsid w:val="001D44BD"/>
    <w:rsid w:val="001D61FB"/>
    <w:rsid w:val="001E36A3"/>
    <w:rsid w:val="001E5475"/>
    <w:rsid w:val="001F18D0"/>
    <w:rsid w:val="001F5E78"/>
    <w:rsid w:val="001F64BE"/>
    <w:rsid w:val="002008B9"/>
    <w:rsid w:val="00200A19"/>
    <w:rsid w:val="0020794C"/>
    <w:rsid w:val="0020798B"/>
    <w:rsid w:val="002079C8"/>
    <w:rsid w:val="0021610D"/>
    <w:rsid w:val="00221A64"/>
    <w:rsid w:val="0022450A"/>
    <w:rsid w:val="00233D0A"/>
    <w:rsid w:val="00245100"/>
    <w:rsid w:val="00245615"/>
    <w:rsid w:val="00246F9A"/>
    <w:rsid w:val="00247541"/>
    <w:rsid w:val="00255573"/>
    <w:rsid w:val="00260BEC"/>
    <w:rsid w:val="002664C5"/>
    <w:rsid w:val="00283452"/>
    <w:rsid w:val="002839C0"/>
    <w:rsid w:val="00290630"/>
    <w:rsid w:val="002915A2"/>
    <w:rsid w:val="002915C9"/>
    <w:rsid w:val="00294A86"/>
    <w:rsid w:val="002A33F4"/>
    <w:rsid w:val="002A3994"/>
    <w:rsid w:val="002A75E8"/>
    <w:rsid w:val="002B1953"/>
    <w:rsid w:val="002B5704"/>
    <w:rsid w:val="002B57A5"/>
    <w:rsid w:val="002B6C12"/>
    <w:rsid w:val="002B6C8B"/>
    <w:rsid w:val="002B7E17"/>
    <w:rsid w:val="002C7790"/>
    <w:rsid w:val="002D04DD"/>
    <w:rsid w:val="002D1070"/>
    <w:rsid w:val="002D7C85"/>
    <w:rsid w:val="002E06F9"/>
    <w:rsid w:val="002F12D8"/>
    <w:rsid w:val="0030256F"/>
    <w:rsid w:val="00305928"/>
    <w:rsid w:val="0031571B"/>
    <w:rsid w:val="00321BDD"/>
    <w:rsid w:val="00322CC5"/>
    <w:rsid w:val="00323331"/>
    <w:rsid w:val="00330B72"/>
    <w:rsid w:val="00334DDA"/>
    <w:rsid w:val="00337CE9"/>
    <w:rsid w:val="0034681F"/>
    <w:rsid w:val="003537F4"/>
    <w:rsid w:val="00356F4B"/>
    <w:rsid w:val="00357144"/>
    <w:rsid w:val="00360DF5"/>
    <w:rsid w:val="0036114C"/>
    <w:rsid w:val="00371DE9"/>
    <w:rsid w:val="003800E3"/>
    <w:rsid w:val="003936ED"/>
    <w:rsid w:val="00396F6E"/>
    <w:rsid w:val="00397880"/>
    <w:rsid w:val="003A05CE"/>
    <w:rsid w:val="003A7327"/>
    <w:rsid w:val="003C769D"/>
    <w:rsid w:val="003C7E2E"/>
    <w:rsid w:val="003D14A4"/>
    <w:rsid w:val="003D21D1"/>
    <w:rsid w:val="003D222A"/>
    <w:rsid w:val="003D2B27"/>
    <w:rsid w:val="003E269A"/>
    <w:rsid w:val="003E35AD"/>
    <w:rsid w:val="003E52EE"/>
    <w:rsid w:val="003F1E4F"/>
    <w:rsid w:val="00400EF0"/>
    <w:rsid w:val="00424D31"/>
    <w:rsid w:val="00426649"/>
    <w:rsid w:val="004266B0"/>
    <w:rsid w:val="00430C37"/>
    <w:rsid w:val="0043141E"/>
    <w:rsid w:val="00434FA8"/>
    <w:rsid w:val="00440F6D"/>
    <w:rsid w:val="0044247E"/>
    <w:rsid w:val="00444C1B"/>
    <w:rsid w:val="00445752"/>
    <w:rsid w:val="004463D8"/>
    <w:rsid w:val="004613D2"/>
    <w:rsid w:val="00464B82"/>
    <w:rsid w:val="00480DDE"/>
    <w:rsid w:val="00485CD4"/>
    <w:rsid w:val="00486127"/>
    <w:rsid w:val="004902D0"/>
    <w:rsid w:val="004A0002"/>
    <w:rsid w:val="004A7EBE"/>
    <w:rsid w:val="004B4243"/>
    <w:rsid w:val="004B55A1"/>
    <w:rsid w:val="004B67D7"/>
    <w:rsid w:val="004C50B7"/>
    <w:rsid w:val="004C5924"/>
    <w:rsid w:val="004D0D56"/>
    <w:rsid w:val="004D18A6"/>
    <w:rsid w:val="004D7434"/>
    <w:rsid w:val="004E05FA"/>
    <w:rsid w:val="004E666C"/>
    <w:rsid w:val="004F489B"/>
    <w:rsid w:val="00510614"/>
    <w:rsid w:val="005161FA"/>
    <w:rsid w:val="00523688"/>
    <w:rsid w:val="00523EAF"/>
    <w:rsid w:val="0052653B"/>
    <w:rsid w:val="0053072B"/>
    <w:rsid w:val="00532B8D"/>
    <w:rsid w:val="0054612C"/>
    <w:rsid w:val="0056223C"/>
    <w:rsid w:val="00565425"/>
    <w:rsid w:val="005678FC"/>
    <w:rsid w:val="005708ED"/>
    <w:rsid w:val="0057106C"/>
    <w:rsid w:val="0057178D"/>
    <w:rsid w:val="00572736"/>
    <w:rsid w:val="00573035"/>
    <w:rsid w:val="00576489"/>
    <w:rsid w:val="00585AAB"/>
    <w:rsid w:val="00585B67"/>
    <w:rsid w:val="005A16B7"/>
    <w:rsid w:val="005B2555"/>
    <w:rsid w:val="005B36D1"/>
    <w:rsid w:val="005E443C"/>
    <w:rsid w:val="005E5FD1"/>
    <w:rsid w:val="006018D6"/>
    <w:rsid w:val="00603664"/>
    <w:rsid w:val="00604A82"/>
    <w:rsid w:val="00611C7F"/>
    <w:rsid w:val="00614327"/>
    <w:rsid w:val="00620D1B"/>
    <w:rsid w:val="0063226B"/>
    <w:rsid w:val="0063492C"/>
    <w:rsid w:val="00640A47"/>
    <w:rsid w:val="006429D3"/>
    <w:rsid w:val="0064305B"/>
    <w:rsid w:val="00643FE4"/>
    <w:rsid w:val="00644243"/>
    <w:rsid w:val="0065120F"/>
    <w:rsid w:val="00652C73"/>
    <w:rsid w:val="00656786"/>
    <w:rsid w:val="006636D2"/>
    <w:rsid w:val="00675164"/>
    <w:rsid w:val="00681523"/>
    <w:rsid w:val="006867BE"/>
    <w:rsid w:val="006927C5"/>
    <w:rsid w:val="006A21F7"/>
    <w:rsid w:val="006B0418"/>
    <w:rsid w:val="006B5090"/>
    <w:rsid w:val="006B6EFD"/>
    <w:rsid w:val="006C4214"/>
    <w:rsid w:val="006D1C4A"/>
    <w:rsid w:val="006D324A"/>
    <w:rsid w:val="006D380B"/>
    <w:rsid w:val="006D4CBE"/>
    <w:rsid w:val="006D7F5D"/>
    <w:rsid w:val="006E491C"/>
    <w:rsid w:val="006F6B9B"/>
    <w:rsid w:val="0070361B"/>
    <w:rsid w:val="00707DB0"/>
    <w:rsid w:val="007206C0"/>
    <w:rsid w:val="00722A30"/>
    <w:rsid w:val="00722C81"/>
    <w:rsid w:val="00722F55"/>
    <w:rsid w:val="00727D62"/>
    <w:rsid w:val="00727EFE"/>
    <w:rsid w:val="00731275"/>
    <w:rsid w:val="00731F1D"/>
    <w:rsid w:val="00732658"/>
    <w:rsid w:val="00734943"/>
    <w:rsid w:val="00734BA3"/>
    <w:rsid w:val="00736626"/>
    <w:rsid w:val="00741F92"/>
    <w:rsid w:val="00752ADD"/>
    <w:rsid w:val="00756A0C"/>
    <w:rsid w:val="00761795"/>
    <w:rsid w:val="00762BA7"/>
    <w:rsid w:val="007632F8"/>
    <w:rsid w:val="00764772"/>
    <w:rsid w:val="0076611E"/>
    <w:rsid w:val="00767401"/>
    <w:rsid w:val="00775CB6"/>
    <w:rsid w:val="00776196"/>
    <w:rsid w:val="0078007F"/>
    <w:rsid w:val="00786040"/>
    <w:rsid w:val="00794AB4"/>
    <w:rsid w:val="007A38A3"/>
    <w:rsid w:val="007A6264"/>
    <w:rsid w:val="007A76CC"/>
    <w:rsid w:val="007B0A3C"/>
    <w:rsid w:val="007B5F03"/>
    <w:rsid w:val="007B6FF2"/>
    <w:rsid w:val="007C10F2"/>
    <w:rsid w:val="007C6520"/>
    <w:rsid w:val="007C6C9D"/>
    <w:rsid w:val="007C6E72"/>
    <w:rsid w:val="007D020D"/>
    <w:rsid w:val="007D1FFC"/>
    <w:rsid w:val="007D29D6"/>
    <w:rsid w:val="007D67FF"/>
    <w:rsid w:val="007E124B"/>
    <w:rsid w:val="007E2FD2"/>
    <w:rsid w:val="007F07E3"/>
    <w:rsid w:val="007F0C7A"/>
    <w:rsid w:val="007F56E9"/>
    <w:rsid w:val="007F764C"/>
    <w:rsid w:val="008009E7"/>
    <w:rsid w:val="00804915"/>
    <w:rsid w:val="008052F5"/>
    <w:rsid w:val="008159B8"/>
    <w:rsid w:val="00820911"/>
    <w:rsid w:val="00826F00"/>
    <w:rsid w:val="00835A5D"/>
    <w:rsid w:val="00841E34"/>
    <w:rsid w:val="008421BC"/>
    <w:rsid w:val="008452D6"/>
    <w:rsid w:val="00851E2F"/>
    <w:rsid w:val="00853861"/>
    <w:rsid w:val="00854973"/>
    <w:rsid w:val="0086278B"/>
    <w:rsid w:val="00865869"/>
    <w:rsid w:val="00871442"/>
    <w:rsid w:val="0087172F"/>
    <w:rsid w:val="00874FCD"/>
    <w:rsid w:val="008779E4"/>
    <w:rsid w:val="00881982"/>
    <w:rsid w:val="00882397"/>
    <w:rsid w:val="0089532F"/>
    <w:rsid w:val="008A1484"/>
    <w:rsid w:val="008A2534"/>
    <w:rsid w:val="008B42C0"/>
    <w:rsid w:val="008C382E"/>
    <w:rsid w:val="008D0BC2"/>
    <w:rsid w:val="008E1513"/>
    <w:rsid w:val="009000A7"/>
    <w:rsid w:val="00902424"/>
    <w:rsid w:val="009024FC"/>
    <w:rsid w:val="0090276E"/>
    <w:rsid w:val="00907234"/>
    <w:rsid w:val="009128E5"/>
    <w:rsid w:val="00935047"/>
    <w:rsid w:val="00935D95"/>
    <w:rsid w:val="00943531"/>
    <w:rsid w:val="00944057"/>
    <w:rsid w:val="00944256"/>
    <w:rsid w:val="00947F86"/>
    <w:rsid w:val="00953D0A"/>
    <w:rsid w:val="0095502F"/>
    <w:rsid w:val="00956D9D"/>
    <w:rsid w:val="0096103F"/>
    <w:rsid w:val="0096282B"/>
    <w:rsid w:val="00963F71"/>
    <w:rsid w:val="009644DF"/>
    <w:rsid w:val="00965D6B"/>
    <w:rsid w:val="00971362"/>
    <w:rsid w:val="00974C99"/>
    <w:rsid w:val="00987218"/>
    <w:rsid w:val="00995869"/>
    <w:rsid w:val="009A483C"/>
    <w:rsid w:val="009A51D7"/>
    <w:rsid w:val="009A78F9"/>
    <w:rsid w:val="009B1B3B"/>
    <w:rsid w:val="009B75AB"/>
    <w:rsid w:val="009C42F5"/>
    <w:rsid w:val="009C5F44"/>
    <w:rsid w:val="009D1D3A"/>
    <w:rsid w:val="009F1BA4"/>
    <w:rsid w:val="00A16373"/>
    <w:rsid w:val="00A20388"/>
    <w:rsid w:val="00A2480D"/>
    <w:rsid w:val="00A24BF6"/>
    <w:rsid w:val="00A279D8"/>
    <w:rsid w:val="00A3001C"/>
    <w:rsid w:val="00A30989"/>
    <w:rsid w:val="00A34B0C"/>
    <w:rsid w:val="00A410DC"/>
    <w:rsid w:val="00A4673C"/>
    <w:rsid w:val="00A47590"/>
    <w:rsid w:val="00A52FE1"/>
    <w:rsid w:val="00A66C93"/>
    <w:rsid w:val="00A80AB5"/>
    <w:rsid w:val="00A80C31"/>
    <w:rsid w:val="00A80C8A"/>
    <w:rsid w:val="00A821F9"/>
    <w:rsid w:val="00A87F5C"/>
    <w:rsid w:val="00A93336"/>
    <w:rsid w:val="00A94197"/>
    <w:rsid w:val="00A951B2"/>
    <w:rsid w:val="00A95953"/>
    <w:rsid w:val="00A95F95"/>
    <w:rsid w:val="00A9701A"/>
    <w:rsid w:val="00AA0224"/>
    <w:rsid w:val="00AA1D66"/>
    <w:rsid w:val="00AB1CEA"/>
    <w:rsid w:val="00AB29ED"/>
    <w:rsid w:val="00AC65D9"/>
    <w:rsid w:val="00AC6739"/>
    <w:rsid w:val="00AD081B"/>
    <w:rsid w:val="00AD32F9"/>
    <w:rsid w:val="00AD4B2C"/>
    <w:rsid w:val="00AD6394"/>
    <w:rsid w:val="00AE05E8"/>
    <w:rsid w:val="00AE0CFF"/>
    <w:rsid w:val="00AE1FDD"/>
    <w:rsid w:val="00AE2621"/>
    <w:rsid w:val="00AE7A71"/>
    <w:rsid w:val="00AF0E5A"/>
    <w:rsid w:val="00AF2A22"/>
    <w:rsid w:val="00B05D96"/>
    <w:rsid w:val="00B073CE"/>
    <w:rsid w:val="00B10A3E"/>
    <w:rsid w:val="00B126E4"/>
    <w:rsid w:val="00B15463"/>
    <w:rsid w:val="00B25E58"/>
    <w:rsid w:val="00B25F76"/>
    <w:rsid w:val="00B272D2"/>
    <w:rsid w:val="00B30661"/>
    <w:rsid w:val="00B30F7C"/>
    <w:rsid w:val="00B414A7"/>
    <w:rsid w:val="00B42115"/>
    <w:rsid w:val="00B434B5"/>
    <w:rsid w:val="00B55560"/>
    <w:rsid w:val="00B60D0D"/>
    <w:rsid w:val="00B62583"/>
    <w:rsid w:val="00B70A03"/>
    <w:rsid w:val="00B72A2B"/>
    <w:rsid w:val="00B83B9B"/>
    <w:rsid w:val="00BA3DF1"/>
    <w:rsid w:val="00BA4A1C"/>
    <w:rsid w:val="00BA4CFE"/>
    <w:rsid w:val="00BA51F6"/>
    <w:rsid w:val="00BB1D24"/>
    <w:rsid w:val="00BB31B8"/>
    <w:rsid w:val="00BC3133"/>
    <w:rsid w:val="00BD29FF"/>
    <w:rsid w:val="00BE4B28"/>
    <w:rsid w:val="00BE6C5B"/>
    <w:rsid w:val="00BF38F6"/>
    <w:rsid w:val="00BF5230"/>
    <w:rsid w:val="00C0130A"/>
    <w:rsid w:val="00C01F99"/>
    <w:rsid w:val="00C03B33"/>
    <w:rsid w:val="00C05703"/>
    <w:rsid w:val="00C068E4"/>
    <w:rsid w:val="00C072BA"/>
    <w:rsid w:val="00C1343F"/>
    <w:rsid w:val="00C13530"/>
    <w:rsid w:val="00C15C1B"/>
    <w:rsid w:val="00C171F1"/>
    <w:rsid w:val="00C17375"/>
    <w:rsid w:val="00C21945"/>
    <w:rsid w:val="00C244B4"/>
    <w:rsid w:val="00C26105"/>
    <w:rsid w:val="00C27242"/>
    <w:rsid w:val="00C33E5B"/>
    <w:rsid w:val="00C401F7"/>
    <w:rsid w:val="00C44472"/>
    <w:rsid w:val="00C46946"/>
    <w:rsid w:val="00C51FF1"/>
    <w:rsid w:val="00C54CBD"/>
    <w:rsid w:val="00C55182"/>
    <w:rsid w:val="00C553C0"/>
    <w:rsid w:val="00C603B8"/>
    <w:rsid w:val="00C6114F"/>
    <w:rsid w:val="00C67BE5"/>
    <w:rsid w:val="00C83D2C"/>
    <w:rsid w:val="00C856BF"/>
    <w:rsid w:val="00C85930"/>
    <w:rsid w:val="00C91778"/>
    <w:rsid w:val="00CA6E2D"/>
    <w:rsid w:val="00CB2B53"/>
    <w:rsid w:val="00CB2F91"/>
    <w:rsid w:val="00CB3159"/>
    <w:rsid w:val="00CB51BE"/>
    <w:rsid w:val="00CB64EF"/>
    <w:rsid w:val="00CC0B4C"/>
    <w:rsid w:val="00CD1AD9"/>
    <w:rsid w:val="00CD5C4F"/>
    <w:rsid w:val="00CE329D"/>
    <w:rsid w:val="00CE7F23"/>
    <w:rsid w:val="00D05112"/>
    <w:rsid w:val="00D11E15"/>
    <w:rsid w:val="00D1655A"/>
    <w:rsid w:val="00D168FA"/>
    <w:rsid w:val="00D206FF"/>
    <w:rsid w:val="00D21871"/>
    <w:rsid w:val="00D21BF8"/>
    <w:rsid w:val="00D22FB1"/>
    <w:rsid w:val="00D2589E"/>
    <w:rsid w:val="00D26EC4"/>
    <w:rsid w:val="00D300D6"/>
    <w:rsid w:val="00D30AF1"/>
    <w:rsid w:val="00D40731"/>
    <w:rsid w:val="00D4535B"/>
    <w:rsid w:val="00D4588F"/>
    <w:rsid w:val="00D5014D"/>
    <w:rsid w:val="00D509C3"/>
    <w:rsid w:val="00D51AC9"/>
    <w:rsid w:val="00D52DA7"/>
    <w:rsid w:val="00D56326"/>
    <w:rsid w:val="00D60451"/>
    <w:rsid w:val="00D6416A"/>
    <w:rsid w:val="00D70D87"/>
    <w:rsid w:val="00D7331F"/>
    <w:rsid w:val="00D80816"/>
    <w:rsid w:val="00D879C5"/>
    <w:rsid w:val="00D93CBF"/>
    <w:rsid w:val="00DA0CD0"/>
    <w:rsid w:val="00DC4AA5"/>
    <w:rsid w:val="00DC5ED2"/>
    <w:rsid w:val="00DD0586"/>
    <w:rsid w:val="00DD48C5"/>
    <w:rsid w:val="00DD5295"/>
    <w:rsid w:val="00DD788D"/>
    <w:rsid w:val="00DE0C29"/>
    <w:rsid w:val="00DE1C33"/>
    <w:rsid w:val="00DE27AC"/>
    <w:rsid w:val="00DE2C36"/>
    <w:rsid w:val="00DE556F"/>
    <w:rsid w:val="00DF03FB"/>
    <w:rsid w:val="00DF087A"/>
    <w:rsid w:val="00E01A79"/>
    <w:rsid w:val="00E01E4E"/>
    <w:rsid w:val="00E01FFE"/>
    <w:rsid w:val="00E03787"/>
    <w:rsid w:val="00E04D46"/>
    <w:rsid w:val="00E07390"/>
    <w:rsid w:val="00E169EE"/>
    <w:rsid w:val="00E21F66"/>
    <w:rsid w:val="00E24EFC"/>
    <w:rsid w:val="00E27C41"/>
    <w:rsid w:val="00E34074"/>
    <w:rsid w:val="00E440CB"/>
    <w:rsid w:val="00E444E2"/>
    <w:rsid w:val="00E470D1"/>
    <w:rsid w:val="00E5535C"/>
    <w:rsid w:val="00E610D8"/>
    <w:rsid w:val="00E62AEA"/>
    <w:rsid w:val="00E64B4E"/>
    <w:rsid w:val="00E704A3"/>
    <w:rsid w:val="00E73D0E"/>
    <w:rsid w:val="00E7429D"/>
    <w:rsid w:val="00E75816"/>
    <w:rsid w:val="00E835A8"/>
    <w:rsid w:val="00E85730"/>
    <w:rsid w:val="00E86C93"/>
    <w:rsid w:val="00E94776"/>
    <w:rsid w:val="00E977D1"/>
    <w:rsid w:val="00EA424B"/>
    <w:rsid w:val="00EA42AE"/>
    <w:rsid w:val="00EA5BF0"/>
    <w:rsid w:val="00EC28B0"/>
    <w:rsid w:val="00ED2E92"/>
    <w:rsid w:val="00EE0FFD"/>
    <w:rsid w:val="00EE6382"/>
    <w:rsid w:val="00F003C7"/>
    <w:rsid w:val="00F00ED1"/>
    <w:rsid w:val="00F048CD"/>
    <w:rsid w:val="00F073B8"/>
    <w:rsid w:val="00F155F2"/>
    <w:rsid w:val="00F21266"/>
    <w:rsid w:val="00F213A7"/>
    <w:rsid w:val="00F25C92"/>
    <w:rsid w:val="00F30524"/>
    <w:rsid w:val="00F423C9"/>
    <w:rsid w:val="00F44BE3"/>
    <w:rsid w:val="00F52606"/>
    <w:rsid w:val="00F5331F"/>
    <w:rsid w:val="00F65FB8"/>
    <w:rsid w:val="00F75D2B"/>
    <w:rsid w:val="00F77F5A"/>
    <w:rsid w:val="00F95FF1"/>
    <w:rsid w:val="00FA13DB"/>
    <w:rsid w:val="00FA4B71"/>
    <w:rsid w:val="00FA6899"/>
    <w:rsid w:val="00FB0760"/>
    <w:rsid w:val="00FB4E70"/>
    <w:rsid w:val="00FC5204"/>
    <w:rsid w:val="00FC74CB"/>
    <w:rsid w:val="00FD237A"/>
    <w:rsid w:val="00FD48A9"/>
    <w:rsid w:val="00FE05C0"/>
    <w:rsid w:val="00FE07C3"/>
    <w:rsid w:val="00FE4AC5"/>
    <w:rsid w:val="00FE5C21"/>
    <w:rsid w:val="00FF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971986"/>
  <w15:chartTrackingRefBased/>
  <w15:docId w15:val="{3CCF7271-DA03-49C5-A1F7-586DB5FE6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51FF1"/>
  </w:style>
  <w:style w:type="paragraph" w:styleId="Heading1">
    <w:name w:val="heading 1"/>
    <w:basedOn w:val="Normal"/>
    <w:next w:val="Normal"/>
    <w:link w:val="Heading1Char"/>
    <w:uiPriority w:val="9"/>
    <w:qFormat/>
    <w:rsid w:val="00393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21B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B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B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B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BD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2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82B"/>
  </w:style>
  <w:style w:type="paragraph" w:styleId="Footer">
    <w:name w:val="footer"/>
    <w:basedOn w:val="Normal"/>
    <w:link w:val="FooterChar"/>
    <w:uiPriority w:val="99"/>
    <w:unhideWhenUsed/>
    <w:rsid w:val="00962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82B"/>
  </w:style>
  <w:style w:type="paragraph" w:styleId="NoSpacing">
    <w:name w:val="No Spacing"/>
    <w:uiPriority w:val="1"/>
    <w:qFormat/>
    <w:rsid w:val="003936E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936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41249D38-394E-B543-AD21-06518CCAC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</dc:creator>
  <cp:keywords/>
  <dc:description/>
  <cp:lastModifiedBy>Hasson, Dory L Col US ES/FAC</cp:lastModifiedBy>
  <cp:revision>78</cp:revision>
  <cp:lastPrinted>2024-05-24T14:51:00Z</cp:lastPrinted>
  <dcterms:created xsi:type="dcterms:W3CDTF">2024-03-10T12:36:00Z</dcterms:created>
  <dcterms:modified xsi:type="dcterms:W3CDTF">2024-06-04T17:52:00Z</dcterms:modified>
</cp:coreProperties>
</file>